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60791ECB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</w:t>
      </w:r>
      <w:r w:rsidR="00CF2F28">
        <w:t xml:space="preserve">   </w:t>
      </w:r>
      <w:r w:rsidR="00AA274F">
        <w:t xml:space="preserve">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1AFD8260" w:rsidR="00157C80" w:rsidRDefault="00CF2F28" w:rsidP="00EA69BC">
      <w:r>
        <w:t xml:space="preserve">Guangzhou </w:t>
      </w:r>
      <w:proofErr w:type="spellStart"/>
      <w:r w:rsidR="00AA274F" w:rsidRPr="00AA274F">
        <w:t>Nanfang</w:t>
      </w:r>
      <w:proofErr w:type="spellEnd"/>
      <w:r w:rsidR="00AA274F" w:rsidRPr="00AA274F">
        <w:t xml:space="preserve"> College</w:t>
      </w:r>
      <w:r w:rsidR="00521607">
        <w:t xml:space="preserve">    </w:t>
      </w:r>
      <w:r w:rsidR="004A1027">
        <w:t xml:space="preserve">      </w:t>
      </w:r>
      <w:r w:rsidR="00AA274F">
        <w:t xml:space="preserve">   </w:t>
      </w:r>
      <w:r>
        <w:t xml:space="preserve">                          </w:t>
      </w:r>
      <w:r w:rsidR="00AA274F">
        <w:t xml:space="preserve">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219F4789" w:rsidR="00B52ECD" w:rsidRDefault="00ED692C" w:rsidP="00EA69BC">
      <w:r w:rsidRPr="00ED692C">
        <w:t xml:space="preserve">882 </w:t>
      </w:r>
      <w:proofErr w:type="spellStart"/>
      <w:r w:rsidRPr="00ED692C">
        <w:t>Wenquan</w:t>
      </w:r>
      <w:proofErr w:type="spellEnd"/>
      <w:r w:rsidRPr="00ED692C">
        <w:t xml:space="preserve"> Ave, </w:t>
      </w:r>
      <w:proofErr w:type="spellStart"/>
      <w:r w:rsidRPr="00ED692C">
        <w:t>Conghua</w:t>
      </w:r>
      <w:proofErr w:type="spellEnd"/>
      <w:r w:rsidRPr="00ED692C">
        <w:t xml:space="preserve"> </w:t>
      </w:r>
      <w:proofErr w:type="gramStart"/>
      <w:r w:rsidRPr="00ED692C">
        <w:t>District</w:t>
      </w:r>
      <w:r>
        <w:t xml:space="preserve">,   </w:t>
      </w:r>
      <w:proofErr w:type="gramEnd"/>
      <w:r>
        <w:t xml:space="preserve">            </w:t>
      </w:r>
      <w:r w:rsidR="00CF2F28">
        <w:t xml:space="preserve"> </w:t>
      </w:r>
      <w:r>
        <w:t xml:space="preserve">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7" w:history="1">
        <w:r w:rsidR="00B52ECD" w:rsidRPr="00A65A7A">
          <w:rPr>
            <w:rStyle w:val="a4"/>
          </w:rPr>
          <w:t>www.zhilianglin.com</w:t>
        </w:r>
      </w:hyperlink>
    </w:p>
    <w:p w14:paraId="07C1880E" w14:textId="0BF83BF6" w:rsidR="00157C80" w:rsidRDefault="00157C80" w:rsidP="00EA69BC">
      <w:r w:rsidRPr="007146B9">
        <w:t xml:space="preserve"> </w:t>
      </w:r>
      <w:proofErr w:type="gramStart"/>
      <w:r w:rsidR="00ED692C" w:rsidRPr="00ED692C">
        <w:t>,</w:t>
      </w:r>
      <w:r w:rsidR="00ED692C">
        <w:t>Guangzhou</w:t>
      </w:r>
      <w:proofErr w:type="gramEnd"/>
      <w:r w:rsidR="00ED692C">
        <w:t xml:space="preserve">,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155B38EF" w:rsidR="00BB71D1" w:rsidRPr="00932FD0" w:rsidRDefault="00BB71D1" w:rsidP="00BB71D1">
      <w:r w:rsidRPr="00033564">
        <w:rPr>
          <w:b/>
          <w:bCs/>
        </w:rPr>
        <w:t xml:space="preserve">Teaching Assistant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="002813EF" w:rsidRPr="002813EF">
        <w:rPr>
          <w:b/>
          <w:bCs/>
        </w:rPr>
        <w:t xml:space="preserve">Guangzhou </w:t>
      </w:r>
      <w:proofErr w:type="spellStart"/>
      <w:r w:rsidR="002813EF" w:rsidRPr="002813EF">
        <w:rPr>
          <w:b/>
          <w:bCs/>
        </w:rPr>
        <w:t>Nanfang</w:t>
      </w:r>
      <w:proofErr w:type="spellEnd"/>
      <w:r w:rsidR="002813EF" w:rsidRPr="002813EF">
        <w:rPr>
          <w:b/>
          <w:bCs/>
        </w:rPr>
        <w:t xml:space="preserve"> College</w:t>
      </w:r>
      <w:r>
        <w:t xml:space="preserve">  </w:t>
      </w:r>
      <w:r w:rsidR="002813EF">
        <w:t xml:space="preserve">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20 – Present</w:t>
      </w:r>
    </w:p>
    <w:p w14:paraId="4DDBA22B" w14:textId="46974972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: (a) </w:t>
      </w:r>
      <w:r w:rsidRPr="00A77595">
        <w:rPr>
          <w:i/>
          <w:iCs/>
        </w:rPr>
        <w:t>New Media Analysis and User Experience</w:t>
      </w:r>
      <w:r>
        <w:t xml:space="preserve">; (b) </w:t>
      </w:r>
      <w:r w:rsidRPr="00A77595">
        <w:rPr>
          <w:i/>
          <w:iCs/>
        </w:rPr>
        <w:t>New Media Technologies and Collaboration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77777777" w:rsidR="00BB71D1" w:rsidRPr="007A5CED" w:rsidRDefault="00BB71D1" w:rsidP="00BB71D1">
      <w:r w:rsidRPr="00033564">
        <w:rPr>
          <w:b/>
          <w:bCs/>
        </w:rPr>
        <w:t xml:space="preserve">Research Assistant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Jun,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34E96861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</w:t>
      </w:r>
    </w:p>
    <w:p w14:paraId="2F4E005B" w14:textId="140776EA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Help finish the revision of two</w:t>
      </w:r>
      <w:r w:rsidR="00AC2EEF">
        <w:t xml:space="preserve"> </w:t>
      </w:r>
      <w:r w:rsidR="00AC2EEF">
        <w:rPr>
          <w:rFonts w:hint="eastAsia"/>
        </w:rPr>
        <w:t>SSCI</w:t>
      </w:r>
      <w:r>
        <w:t xml:space="preserve"> </w:t>
      </w:r>
      <w:proofErr w:type="spellStart"/>
      <w:r>
        <w:t>manusripts</w:t>
      </w:r>
      <w:proofErr w:type="spellEnd"/>
    </w:p>
    <w:p w14:paraId="6CAC53FA" w14:textId="77777777" w:rsidR="00BB71D1" w:rsidRDefault="00BB71D1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35FF059E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="00455050">
        <w:t xml:space="preserve">Digital </w:t>
      </w:r>
      <w:r w:rsidR="002722D1">
        <w:t xml:space="preserve">Journalism, </w:t>
      </w:r>
      <w:r w:rsidRPr="009D3099">
        <w:t>Computational Communication, Bibliometrics</w:t>
      </w:r>
    </w:p>
    <w:p w14:paraId="7C497FC3" w14:textId="7D21F4E0" w:rsidR="006626FE" w:rsidRDefault="006626FE" w:rsidP="00EA69BC">
      <w:pPr>
        <w:rPr>
          <w:b/>
        </w:rPr>
      </w:pPr>
    </w:p>
    <w:p w14:paraId="25A9DCBD" w14:textId="77777777" w:rsidR="00053974" w:rsidRDefault="00053974" w:rsidP="00053974">
      <w:pPr>
        <w:rPr>
          <w:b/>
        </w:rPr>
      </w:pPr>
      <w:r>
        <w:rPr>
          <w:rFonts w:hint="eastAsia"/>
          <w:b/>
        </w:rPr>
        <w:t>W</w:t>
      </w:r>
      <w:r>
        <w:rPr>
          <w:b/>
        </w:rPr>
        <w:t>orking Projects</w:t>
      </w:r>
    </w:p>
    <w:p w14:paraId="1ABC39C7" w14:textId="19C600B9" w:rsidR="00053974" w:rsidRPr="00053974" w:rsidRDefault="00053974" w:rsidP="00EA69BC">
      <w:r w:rsidRPr="00564223">
        <w:rPr>
          <w:b/>
        </w:rPr>
        <w:t>Zhiliang Lin.</w:t>
      </w:r>
      <w:r>
        <w:rPr>
          <w:b/>
        </w:rPr>
        <w:t xml:space="preserve"> </w:t>
      </w:r>
      <w:r w:rsidRPr="00BF3DD7">
        <w:rPr>
          <w:bCs/>
          <w:i/>
          <w:iCs/>
        </w:rPr>
        <w:t xml:space="preserve">Exploring the relationships between </w:t>
      </w:r>
      <w:proofErr w:type="gramStart"/>
      <w:r w:rsidRPr="00BF3DD7">
        <w:rPr>
          <w:bCs/>
          <w:i/>
          <w:iCs/>
        </w:rPr>
        <w:t>communication  studies</w:t>
      </w:r>
      <w:proofErr w:type="gramEnd"/>
      <w:r w:rsidRPr="00BF3DD7">
        <w:rPr>
          <w:bCs/>
          <w:i/>
          <w:iCs/>
        </w:rPr>
        <w:t xml:space="preserve"> and other </w:t>
      </w:r>
      <w:r w:rsidR="00934B5F">
        <w:rPr>
          <w:bCs/>
          <w:i/>
          <w:iCs/>
        </w:rPr>
        <w:lastRenderedPageBreak/>
        <w:t>disciplines</w:t>
      </w:r>
      <w:r w:rsidRPr="00BF3DD7">
        <w:rPr>
          <w:bCs/>
          <w:i/>
          <w:iCs/>
        </w:rPr>
        <w:t xml:space="preserve"> </w:t>
      </w:r>
      <w:r>
        <w:rPr>
          <w:bCs/>
          <w:i/>
          <w:iCs/>
        </w:rPr>
        <w:t>with</w:t>
      </w:r>
      <w:r w:rsidRPr="00BF3DD7">
        <w:rPr>
          <w:bCs/>
          <w:i/>
          <w:iCs/>
        </w:rPr>
        <w:t xml:space="preserve"> bibliometric analysis</w:t>
      </w:r>
      <w:r w:rsidRPr="00D737AC">
        <w:t xml:space="preserve">. </w:t>
      </w:r>
    </w:p>
    <w:p w14:paraId="4E699B4F" w14:textId="632618F4" w:rsidR="0054477C" w:rsidRPr="00833204" w:rsidRDefault="00833204" w:rsidP="00EA69BC">
      <w:pPr>
        <w:rPr>
          <w:bCs/>
        </w:rPr>
      </w:pPr>
      <w:r w:rsidRPr="00833204">
        <w:rPr>
          <w:rFonts w:hint="eastAsia"/>
          <w:bCs/>
        </w:rPr>
        <w:t>L</w:t>
      </w:r>
      <w:r>
        <w:rPr>
          <w:bCs/>
        </w:rPr>
        <w:t xml:space="preserve">ME </w:t>
      </w:r>
      <w:proofErr w:type="spellStart"/>
      <w:r>
        <w:rPr>
          <w:bCs/>
        </w:rPr>
        <w:t>menbers</w:t>
      </w:r>
      <w:proofErr w:type="spellEnd"/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hyperlink r:id="rId8" w:history="1">
        <w:r w:rsidR="00470F21" w:rsidRPr="00470F21">
          <w:rPr>
            <w:rStyle w:val="a4"/>
            <w:bCs/>
            <w:i/>
            <w:iCs/>
          </w:rPr>
          <w:t>Leadership Meta Essentials: A meta-analysis database of leadership studies</w:t>
        </w:r>
      </w:hyperlink>
      <w:r w:rsidR="00643FFC">
        <w:rPr>
          <w:bCs/>
        </w:rPr>
        <w:t>.</w:t>
      </w:r>
      <w:r>
        <w:rPr>
          <w:bCs/>
        </w:rPr>
        <w:t xml:space="preserve"> </w:t>
      </w:r>
    </w:p>
    <w:p w14:paraId="696A8EBB" w14:textId="77777777" w:rsidR="00833204" w:rsidRDefault="00833204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6547E5B7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</w:t>
      </w:r>
      <w:proofErr w:type="spellStart"/>
      <w:r w:rsidRPr="000F3053">
        <w:t>Su</w:t>
      </w:r>
      <w:proofErr w:type="spellEnd"/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>International Journal of Environmental Research and Public Health</w:t>
      </w:r>
      <w:r w:rsidR="00D80FD9" w:rsidRPr="00D80FD9">
        <w:rPr>
          <w:bCs/>
          <w:color w:val="000000"/>
        </w:rPr>
        <w:t>, 18(5), 2580.</w:t>
      </w:r>
    </w:p>
    <w:p w14:paraId="171767B8" w14:textId="0B851C7A" w:rsidR="00E6446D" w:rsidRPr="00E6446D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>
        <w:rPr>
          <w:i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</w:t>
      </w:r>
      <w:proofErr w:type="spellStart"/>
      <w:r w:rsidRPr="00CA663C">
        <w:t>Yuting</w:t>
      </w:r>
      <w:proofErr w:type="spellEnd"/>
      <w:r w:rsidRPr="00CA663C">
        <w:t xml:space="preserve">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459755F6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proofErr w:type="spellStart"/>
      <w:r w:rsidR="001B55D3">
        <w:rPr>
          <w:rFonts w:hint="eastAsia"/>
        </w:rPr>
        <w:t>Y</w:t>
      </w:r>
      <w:r w:rsidR="001B55D3">
        <w:t>iru</w:t>
      </w:r>
      <w:proofErr w:type="spellEnd"/>
      <w:r w:rsidR="001B55D3">
        <w:t xml:space="preserve">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 xml:space="preserve">, </w:t>
      </w:r>
      <w:proofErr w:type="spellStart"/>
      <w:r w:rsidR="00B57E9A" w:rsidRPr="00056ADB">
        <w:t>Yuting</w:t>
      </w:r>
      <w:proofErr w:type="spellEnd"/>
      <w:r w:rsidR="00B57E9A" w:rsidRPr="00056ADB">
        <w:t xml:space="preserve">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056ADB">
        <w:t xml:space="preserve">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</w:t>
      </w:r>
      <w:proofErr w:type="spellStart"/>
      <w:r w:rsidR="000F3053" w:rsidRPr="000F3053">
        <w:t>Su</w:t>
      </w:r>
      <w:proofErr w:type="spellEnd"/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A Meta-Analytical </w:t>
      </w:r>
      <w:r w:rsidR="000E3BD4" w:rsidRPr="000E3BD4">
        <w:rPr>
          <w:i/>
        </w:rPr>
        <w:lastRenderedPageBreak/>
        <w:t>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22594C8E" w14:textId="08209F08" w:rsidR="00387765" w:rsidRPr="00387765" w:rsidRDefault="00387765" w:rsidP="00EA69BC">
      <w:pPr>
        <w:rPr>
          <w:b/>
          <w:bCs/>
        </w:rPr>
      </w:pPr>
      <w:r w:rsidRPr="00387765">
        <w:rPr>
          <w:rFonts w:hint="eastAsia"/>
          <w:b/>
          <w:bCs/>
        </w:rPr>
        <w:t>E</w:t>
      </w:r>
      <w:r w:rsidRPr="00387765">
        <w:rPr>
          <w:b/>
          <w:bCs/>
        </w:rPr>
        <w:t>xperience</w:t>
      </w:r>
    </w:p>
    <w:p w14:paraId="3F49BDBC" w14:textId="332BC031" w:rsidR="00096C80" w:rsidRPr="007A5CED" w:rsidRDefault="007A5CED" w:rsidP="00EA69BC">
      <w:r w:rsidRPr="00033564">
        <w:rPr>
          <w:b/>
          <w:bCs/>
        </w:rPr>
        <w:t xml:space="preserve">Research </w:t>
      </w:r>
      <w:r w:rsidR="0080363A" w:rsidRPr="00033564">
        <w:rPr>
          <w:b/>
          <w:bCs/>
        </w:rPr>
        <w:t>Assistant</w:t>
      </w:r>
      <w:r w:rsidR="00892D8C" w:rsidRPr="00033564">
        <w:rPr>
          <w:b/>
          <w:bCs/>
        </w:rPr>
        <w:t xml:space="preserve"> </w:t>
      </w:r>
      <w:r w:rsidR="00D45F40" w:rsidRPr="00033564">
        <w:rPr>
          <w:rFonts w:hint="eastAsia"/>
          <w:b/>
          <w:bCs/>
        </w:rPr>
        <w:t>at</w:t>
      </w:r>
      <w:r w:rsidR="00892D8C" w:rsidRPr="00033564">
        <w:rPr>
          <w:b/>
          <w:bCs/>
        </w:rPr>
        <w:t xml:space="preserve"> Shenzhen University</w:t>
      </w:r>
      <w:r w:rsidR="0080363A" w:rsidRPr="00033564">
        <w:rPr>
          <w:b/>
          <w:bCs/>
        </w:rPr>
        <w:t xml:space="preserve">  </w:t>
      </w:r>
      <w:r w:rsidR="0080363A">
        <w:t xml:space="preserve">               </w:t>
      </w:r>
      <w:r w:rsidR="00033564">
        <w:t xml:space="preserve">  </w:t>
      </w:r>
      <w:r w:rsidR="0080363A">
        <w:t xml:space="preserve">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667DB95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1FC61476" w:rsidR="00EF2E38" w:rsidRPr="007A5CED" w:rsidRDefault="00EF2E38" w:rsidP="00EF2E38">
      <w:r w:rsidRPr="00033564">
        <w:rPr>
          <w:b/>
          <w:bCs/>
        </w:rPr>
        <w:t xml:space="preserve">Teaching </w:t>
      </w:r>
      <w:r w:rsidR="00245885" w:rsidRPr="00033564">
        <w:rPr>
          <w:b/>
          <w:bCs/>
          <w:noProof/>
        </w:rPr>
        <w:t>Assistan</w:t>
      </w:r>
      <w:r w:rsidR="00245885" w:rsidRPr="00033564">
        <w:rPr>
          <w:rFonts w:hint="eastAsia"/>
          <w:b/>
          <w:bCs/>
          <w:noProof/>
        </w:rPr>
        <w:t>t</w:t>
      </w:r>
      <w:r w:rsidR="00245885" w:rsidRPr="00033564">
        <w:rPr>
          <w:rFonts w:hint="eastAsia"/>
          <w:b/>
          <w:bCs/>
        </w:rPr>
        <w:t xml:space="preserve"> </w:t>
      </w:r>
      <w:r w:rsidR="00764E76"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Jinan</w:t>
      </w:r>
      <w:r w:rsidR="00764E76" w:rsidRPr="00033564">
        <w:rPr>
          <w:b/>
          <w:bCs/>
        </w:rPr>
        <w:t xml:space="preserve"> University </w:t>
      </w:r>
      <w:r w:rsidR="00764E76">
        <w:t xml:space="preserve">    </w:t>
      </w:r>
      <w:r w:rsidR="00033564">
        <w:t xml:space="preserve">  </w:t>
      </w:r>
      <w:r w:rsidR="00764E76">
        <w:t xml:space="preserve">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51D8C597" w14:textId="77777777" w:rsidR="005F0EBF" w:rsidRDefault="005F0EBF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</w:t>
      </w:r>
      <w:proofErr w:type="spellStart"/>
      <w:r w:rsidR="00FD0BF7">
        <w:t>Yat</w:t>
      </w:r>
      <w:proofErr w:type="spellEnd"/>
      <w:r w:rsidR="00FD0BF7">
        <w:t>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</w:t>
      </w:r>
      <w:proofErr w:type="spellStart"/>
      <w:r w:rsidR="001841CF">
        <w:t>Yat</w:t>
      </w:r>
      <w:proofErr w:type="spellEnd"/>
      <w:r w:rsidR="001841CF">
        <w:t>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ECDF08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F6410D">
        <w:t xml:space="preserve"> 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073BC080" w14:textId="0753A5BA" w:rsidR="00DB23E0" w:rsidRPr="00DB23E0" w:rsidRDefault="00DB23E0" w:rsidP="00DB23E0"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 xml:space="preserve">, </w:t>
      </w:r>
      <w:proofErr w:type="spellStart"/>
      <w:r w:rsidR="007462CC">
        <w:t>U</w:t>
      </w:r>
      <w:r w:rsidR="00EE754A">
        <w:t>cinet</w:t>
      </w:r>
      <w:proofErr w:type="spellEnd"/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14583238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hyperlink r:id="rId9" w:history="1">
        <w:r w:rsidR="00A22654" w:rsidRPr="0042244A">
          <w:rPr>
            <w:rStyle w:val="a4"/>
          </w:rPr>
          <w:t>Empirical Communication Lab</w:t>
        </w:r>
      </w:hyperlink>
      <w:r w:rsidR="009E6B6F">
        <w:t xml:space="preserve"> </w:t>
      </w:r>
      <w:r w:rsidR="009E6B6F">
        <w:rPr>
          <w:rFonts w:hint="eastAsia"/>
        </w:rPr>
        <w:t>of</w:t>
      </w:r>
      <w:r w:rsidR="009E6B6F">
        <w:t xml:space="preserve"> Shenzhen University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3EF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46CA8"/>
    <w:rsid w:val="003556FB"/>
    <w:rsid w:val="00366B53"/>
    <w:rsid w:val="003822B4"/>
    <w:rsid w:val="00387765"/>
    <w:rsid w:val="003905A7"/>
    <w:rsid w:val="003A74FB"/>
    <w:rsid w:val="003A7F77"/>
    <w:rsid w:val="003D3E8B"/>
    <w:rsid w:val="003E1A1D"/>
    <w:rsid w:val="003F7CBB"/>
    <w:rsid w:val="0042244A"/>
    <w:rsid w:val="00422B34"/>
    <w:rsid w:val="00433DB5"/>
    <w:rsid w:val="00435413"/>
    <w:rsid w:val="00442313"/>
    <w:rsid w:val="0045135F"/>
    <w:rsid w:val="00454B92"/>
    <w:rsid w:val="00455050"/>
    <w:rsid w:val="00457F8A"/>
    <w:rsid w:val="00467528"/>
    <w:rsid w:val="00470F21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52A1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7228"/>
    <w:rsid w:val="0061767B"/>
    <w:rsid w:val="00626ADA"/>
    <w:rsid w:val="00641108"/>
    <w:rsid w:val="00643FFC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306BD"/>
    <w:rsid w:val="007409EB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54636"/>
    <w:rsid w:val="00A6471C"/>
    <w:rsid w:val="00A7013D"/>
    <w:rsid w:val="00A73987"/>
    <w:rsid w:val="00A77595"/>
    <w:rsid w:val="00A8246F"/>
    <w:rsid w:val="00A85E48"/>
    <w:rsid w:val="00A95B29"/>
    <w:rsid w:val="00AA274F"/>
    <w:rsid w:val="00AB34E0"/>
    <w:rsid w:val="00AB4F33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E23BC"/>
    <w:rsid w:val="00BE6B3D"/>
    <w:rsid w:val="00BF3DD7"/>
    <w:rsid w:val="00C06FE1"/>
    <w:rsid w:val="00C22CF5"/>
    <w:rsid w:val="00C45DC9"/>
    <w:rsid w:val="00C508C0"/>
    <w:rsid w:val="00C602AB"/>
    <w:rsid w:val="00C80531"/>
    <w:rsid w:val="00C84A99"/>
    <w:rsid w:val="00CA663C"/>
    <w:rsid w:val="00CB71C0"/>
    <w:rsid w:val="00CE29A4"/>
    <w:rsid w:val="00CE58BE"/>
    <w:rsid w:val="00CF2F28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22D16"/>
    <w:rsid w:val="00F35E56"/>
    <w:rsid w:val="00F41F1E"/>
    <w:rsid w:val="00F4336B"/>
    <w:rsid w:val="00F57A67"/>
    <w:rsid w:val="00F6410D"/>
    <w:rsid w:val="00F64D3A"/>
    <w:rsid w:val="00F678DD"/>
    <w:rsid w:val="00F70D17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189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sf.io/5yhmk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fffchao.cn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4</Pages>
  <Words>794</Words>
  <Characters>4531</Characters>
  <Application>Microsoft Office Word</Application>
  <DocSecurity>0</DocSecurity>
  <Lines>37</Lines>
  <Paragraphs>10</Paragraphs>
  <ScaleCrop>false</ScaleCrop>
  <Company>Win10NeT.COM</Company>
  <LinksUpToDate>false</LinksUpToDate>
  <CharactersWithSpaces>5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19</cp:revision>
  <cp:lastPrinted>2020-10-16T21:56:00Z</cp:lastPrinted>
  <dcterms:created xsi:type="dcterms:W3CDTF">2019-06-07T02:14:00Z</dcterms:created>
  <dcterms:modified xsi:type="dcterms:W3CDTF">2021-04-14T10:05:00Z</dcterms:modified>
</cp:coreProperties>
</file>